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CAD91" w14:textId="42F754D8" w:rsidR="00075CA1" w:rsidRDefault="00425484" w:rsidP="00DF7A69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DF7A69">
        <w:rPr>
          <w:rFonts w:ascii="Times New Roman" w:hAnsi="Times New Roman" w:cs="Times New Roman"/>
          <w:b/>
          <w:bCs/>
          <w:sz w:val="20"/>
          <w:szCs w:val="20"/>
        </w:rPr>
        <w:t>Supplementa</w:t>
      </w:r>
      <w:r w:rsidR="007C7EFE">
        <w:rPr>
          <w:rFonts w:ascii="Times New Roman" w:hAnsi="Times New Roman" w:cs="Times New Roman"/>
          <w:b/>
          <w:bCs/>
          <w:sz w:val="20"/>
          <w:szCs w:val="20"/>
        </w:rPr>
        <w:t xml:space="preserve">ry Materials </w:t>
      </w:r>
    </w:p>
    <w:p w14:paraId="75BA7FF6" w14:textId="77777777" w:rsidR="00DF7A69" w:rsidRPr="00DF7A69" w:rsidRDefault="00DF7A69" w:rsidP="00DF7A69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52FAD5A" w14:textId="38959086" w:rsidR="00DF7A69" w:rsidRPr="00DF7A69" w:rsidRDefault="00DF7A69" w:rsidP="00095FC6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E26BA5">
        <w:rPr>
          <w:rFonts w:ascii="Times New Roman" w:hAnsi="Times New Roman" w:cs="Times New Roman"/>
          <w:b/>
          <w:bCs/>
          <w:sz w:val="20"/>
          <w:szCs w:val="20"/>
        </w:rPr>
        <w:t>Supplementa</w:t>
      </w:r>
      <w:r w:rsidR="007C7EFE">
        <w:rPr>
          <w:rFonts w:ascii="Times New Roman" w:hAnsi="Times New Roman" w:cs="Times New Roman"/>
          <w:b/>
          <w:bCs/>
          <w:sz w:val="20"/>
          <w:szCs w:val="20"/>
        </w:rPr>
        <w:t>ry Material</w:t>
      </w:r>
      <w:r w:rsidRPr="00E26BA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DF7A69">
        <w:rPr>
          <w:rFonts w:ascii="Times New Roman" w:hAnsi="Times New Roman" w:cs="Times New Roman"/>
          <w:b/>
          <w:sz w:val="20"/>
          <w:szCs w:val="20"/>
        </w:rPr>
        <w:t xml:space="preserve">. </w:t>
      </w:r>
      <w:proofErr w:type="spellStart"/>
      <w:r w:rsidRPr="00DF7A69">
        <w:rPr>
          <w:rFonts w:ascii="Times New Roman" w:hAnsi="Times New Roman" w:cs="Times New Roman"/>
          <w:b/>
          <w:sz w:val="20"/>
          <w:szCs w:val="20"/>
        </w:rPr>
        <w:t>MetS</w:t>
      </w:r>
      <w:proofErr w:type="spellEnd"/>
      <w:r w:rsidRPr="00DF7A69">
        <w:rPr>
          <w:rFonts w:ascii="Times New Roman" w:hAnsi="Times New Roman" w:cs="Times New Roman"/>
          <w:b/>
          <w:sz w:val="20"/>
          <w:szCs w:val="20"/>
        </w:rPr>
        <w:t xml:space="preserve"> at baseline, follow-up, and changes in </w:t>
      </w:r>
      <w:proofErr w:type="spellStart"/>
      <w:r w:rsidRPr="00DF7A69">
        <w:rPr>
          <w:rFonts w:ascii="Times New Roman" w:hAnsi="Times New Roman" w:cs="Times New Roman"/>
          <w:b/>
          <w:sz w:val="20"/>
          <w:szCs w:val="20"/>
        </w:rPr>
        <w:t>MetS</w:t>
      </w:r>
      <w:proofErr w:type="spellEnd"/>
      <w:r w:rsidRPr="00DF7A69">
        <w:rPr>
          <w:rFonts w:ascii="Times New Roman" w:hAnsi="Times New Roman" w:cs="Times New Roman"/>
          <w:b/>
          <w:sz w:val="20"/>
          <w:szCs w:val="20"/>
        </w:rPr>
        <w:t xml:space="preserve"> between the two screening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08"/>
        <w:gridCol w:w="1685"/>
        <w:gridCol w:w="1866"/>
        <w:gridCol w:w="1928"/>
        <w:gridCol w:w="1973"/>
      </w:tblGrid>
      <w:tr w:rsidR="00DF7A69" w:rsidRPr="00DF7A69" w14:paraId="220AFE8D" w14:textId="77777777" w:rsidTr="00217776">
        <w:trPr>
          <w:trHeight w:val="20"/>
        </w:trPr>
        <w:tc>
          <w:tcPr>
            <w:tcW w:w="101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11A2D5D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DF7A6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S</w:t>
            </w:r>
            <w:proofErr w:type="spellEnd"/>
          </w:p>
        </w:tc>
        <w:tc>
          <w:tcPr>
            <w:tcW w:w="9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1032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9059C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remenopausal 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91B66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rimenopausal</w:t>
            </w:r>
          </w:p>
        </w:tc>
        <w:tc>
          <w:tcPr>
            <w:tcW w:w="10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CD6D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stmenopausal</w:t>
            </w:r>
          </w:p>
        </w:tc>
      </w:tr>
      <w:tr w:rsidR="00DF7A69" w:rsidRPr="00DF7A69" w14:paraId="7D6119DB" w14:textId="77777777" w:rsidTr="00217776">
        <w:trPr>
          <w:trHeight w:val="20"/>
        </w:trPr>
        <w:tc>
          <w:tcPr>
            <w:tcW w:w="1019" w:type="pct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3839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DA3BE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FA35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2A08FD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0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79739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</w:tr>
      <w:tr w:rsidR="00DF7A69" w:rsidRPr="00DF7A69" w14:paraId="328B4698" w14:textId="77777777" w:rsidTr="00217776">
        <w:trPr>
          <w:trHeight w:val="20"/>
        </w:trPr>
        <w:tc>
          <w:tcPr>
            <w:tcW w:w="101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9D096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3BED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= 3,031,980</w:t>
            </w:r>
          </w:p>
        </w:tc>
        <w:tc>
          <w:tcPr>
            <w:tcW w:w="9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E233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= 788,926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9C34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= 229,951</w:t>
            </w:r>
          </w:p>
        </w:tc>
        <w:tc>
          <w:tcPr>
            <w:tcW w:w="10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573E0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= 2,013,103</w:t>
            </w:r>
          </w:p>
        </w:tc>
      </w:tr>
      <w:tr w:rsidR="00DF7A69" w:rsidRPr="00DF7A69" w14:paraId="6622EC79" w14:textId="77777777" w:rsidTr="00217776">
        <w:trPr>
          <w:trHeight w:val="20"/>
        </w:trPr>
        <w:tc>
          <w:tcPr>
            <w:tcW w:w="191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0167A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MetS</w:t>
            </w:r>
            <w:proofErr w:type="spellEnd"/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core at the first screening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1750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A65D5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142F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7A69" w:rsidRPr="00DF7A69" w14:paraId="7FA4A668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C9C7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BFB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88,913 (22.7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BDC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11,609 (39.5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6340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8,866 (30.0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58C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08,438 (15.3)</w:t>
            </w:r>
          </w:p>
        </w:tc>
      </w:tr>
      <w:tr w:rsidR="00DF7A69" w:rsidRPr="00DF7A69" w14:paraId="40DEBB38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0E03C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On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52C2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828,895 (27.3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ECB11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51,521 (31.9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14F4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71,487 (31.1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B1343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05,887 (25.1)</w:t>
            </w:r>
          </w:p>
        </w:tc>
      </w:tr>
      <w:tr w:rsidR="00DF7A69" w:rsidRPr="00DF7A69" w14:paraId="4392C8BB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30EE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Two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EEF4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722,022 (23.8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E6850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36,286 (17.3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7FBC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9,314 (21.5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50B64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36,422 (26.7)</w:t>
            </w:r>
          </w:p>
        </w:tc>
      </w:tr>
      <w:tr w:rsidR="00DF7A69" w:rsidRPr="00DF7A69" w14:paraId="1F7A0C7D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90C3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맑은 고딕" w:hAnsi="Times New Roman" w:cs="Times New Roman"/>
                <w:sz w:val="20"/>
                <w:szCs w:val="20"/>
              </w:rPr>
              <w:t>Thre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D7915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90,346 (16.2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AF85E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2,171 (7.9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EA8A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6,966 (11.7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09968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01,209 (19.9)</w:t>
            </w:r>
          </w:p>
        </w:tc>
      </w:tr>
      <w:tr w:rsidR="00DF7A69" w:rsidRPr="00DF7A69" w14:paraId="789C7C10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EBDB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Four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FF3B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37,694 (7.8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6FF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2,563 (2.9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6340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0,794 (4.7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A7161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04,337 (10.2)</w:t>
            </w:r>
          </w:p>
        </w:tc>
      </w:tr>
      <w:tr w:rsidR="00DF7A69" w:rsidRPr="00DF7A69" w14:paraId="0F54D596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06C3F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Fiv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7F3B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4,110 (2.1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EEC2D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,776 (0.6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749FE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,524 (1.1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98B2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6,810 (2.8)</w:t>
            </w:r>
          </w:p>
        </w:tc>
      </w:tr>
      <w:tr w:rsidR="00DF7A69" w:rsidRPr="00DF7A69" w14:paraId="290E64FC" w14:textId="77777777" w:rsidTr="00217776">
        <w:trPr>
          <w:trHeight w:val="20"/>
        </w:trPr>
        <w:tc>
          <w:tcPr>
            <w:tcW w:w="19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84C7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MetS</w:t>
            </w:r>
            <w:proofErr w:type="spellEnd"/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core at the second screening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CA35B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476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92ADE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7A69" w:rsidRPr="00DF7A69" w14:paraId="726E0DB8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4E553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E6975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75,846 (22.3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9236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05,834 (38.8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D9E4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5,567 (28.5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4C31D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04,445 (15.1)</w:t>
            </w:r>
          </w:p>
        </w:tc>
      </w:tr>
      <w:tr w:rsidR="00DF7A69" w:rsidRPr="00DF7A69" w14:paraId="19778BA9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490E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On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3F4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822,945 (27.1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4728B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46,302 (31.2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B109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9,803 (30.4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95A3C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06,840 (25.2)</w:t>
            </w:r>
          </w:p>
        </w:tc>
      </w:tr>
      <w:tr w:rsidR="00DF7A69" w:rsidRPr="00DF7A69" w14:paraId="29332D56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5A066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Two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71FE8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729,886 (24.1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FB943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39,516 (17.7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2F8BD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0,610 (22.0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2361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39,760 (26.8)</w:t>
            </w:r>
          </w:p>
        </w:tc>
      </w:tr>
      <w:tr w:rsidR="00DF7A69" w:rsidRPr="00DF7A69" w14:paraId="318025C9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01B4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맑은 고딕" w:hAnsi="Times New Roman" w:cs="Times New Roman"/>
                <w:sz w:val="20"/>
                <w:szCs w:val="20"/>
              </w:rPr>
              <w:t>Thre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11879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97,554 (16.4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E21A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6,580 (8.4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2DAE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8,952 (12.6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D45A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02,022 (20.0)</w:t>
            </w:r>
          </w:p>
        </w:tc>
      </w:tr>
      <w:tr w:rsidR="00DF7A69" w:rsidRPr="00DF7A69" w14:paraId="0707C2E4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6667D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Four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9469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40,166 (7.9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87988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5,197 (3.2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B13C5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2,125 (5.3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263B4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02,844 (10.1)</w:t>
            </w:r>
          </w:p>
        </w:tc>
      </w:tr>
      <w:tr w:rsidR="00DF7A69" w:rsidRPr="00DF7A69" w14:paraId="0327FCA8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C57C7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Fiv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05AE9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5,583 (2.2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C92E2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,497 (0.7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B3DA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,894 (1.3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FA489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7,192 (2.8)</w:t>
            </w:r>
          </w:p>
        </w:tc>
      </w:tr>
      <w:tr w:rsidR="00DF7A69" w:rsidRPr="00DF7A69" w14:paraId="02778141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6730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hanges in </w:t>
            </w:r>
            <w:proofErr w:type="spellStart"/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MetS</w:t>
            </w:r>
            <w:proofErr w:type="spellEnd"/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77216" w14:textId="77777777" w:rsidR="00DF7A69" w:rsidRPr="00DF7A69" w:rsidRDefault="00DF7A69" w:rsidP="002177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071B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7240A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E7412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7A69" w:rsidRPr="00DF7A69" w14:paraId="3714DA59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3C42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Fre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FCE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,901,972 (62.7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3B03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647,154 (82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D35A2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67,472 (72.8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4C0A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,087,346 (54.0)</w:t>
            </w:r>
          </w:p>
        </w:tc>
      </w:tr>
      <w:tr w:rsidR="00DF7A69" w:rsidRPr="00DF7A69" w14:paraId="7CD69925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6372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Recovered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E176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26,705 (10.8)</w:t>
            </w:r>
          </w:p>
        </w:tc>
        <w:tc>
          <w:tcPr>
            <w:tcW w:w="9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2590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4,498 (5.6)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D9E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18,508 (8.1)</w:t>
            </w:r>
          </w:p>
        </w:tc>
        <w:tc>
          <w:tcPr>
            <w:tcW w:w="10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75E4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63,699 (13.1)</w:t>
            </w:r>
          </w:p>
        </w:tc>
      </w:tr>
      <w:tr w:rsidR="00DF7A69" w:rsidRPr="00DF7A69" w14:paraId="2F524861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E213E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Developed</w:t>
            </w:r>
          </w:p>
        </w:tc>
        <w:tc>
          <w:tcPr>
            <w:tcW w:w="9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2AA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37,858 (11.1)</w:t>
            </w:r>
          </w:p>
        </w:tc>
        <w:tc>
          <w:tcPr>
            <w:tcW w:w="9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2E6B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52,262 (6.6)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B257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2,195 (9.7)</w:t>
            </w:r>
          </w:p>
        </w:tc>
        <w:tc>
          <w:tcPr>
            <w:tcW w:w="10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2638F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63,401 (13.1)</w:t>
            </w:r>
          </w:p>
        </w:tc>
      </w:tr>
      <w:tr w:rsidR="00DF7A69" w:rsidRPr="00DF7A69" w14:paraId="7DA25A2C" w14:textId="77777777" w:rsidTr="00217776">
        <w:trPr>
          <w:trHeight w:val="20"/>
        </w:trPr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AF8C81" w14:textId="77777777" w:rsidR="00DF7A69" w:rsidRPr="00DF7A69" w:rsidRDefault="00DF7A69" w:rsidP="00217776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Persistent</w:t>
            </w:r>
          </w:p>
        </w:tc>
        <w:tc>
          <w:tcPr>
            <w:tcW w:w="9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DED7B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65,445 (15.4)</w:t>
            </w:r>
          </w:p>
        </w:tc>
        <w:tc>
          <w:tcPr>
            <w:tcW w:w="9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C5F80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45,012 (5.7)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89DD8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21,776 (9.5)</w:t>
            </w:r>
          </w:p>
        </w:tc>
        <w:tc>
          <w:tcPr>
            <w:tcW w:w="10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C5A56" w14:textId="77777777" w:rsidR="00DF7A69" w:rsidRPr="00DF7A69" w:rsidRDefault="00DF7A69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F7A69">
              <w:rPr>
                <w:rFonts w:ascii="Times New Roman" w:eastAsia="Times New Roman" w:hAnsi="Times New Roman" w:cs="Times New Roman"/>
                <w:sz w:val="20"/>
                <w:szCs w:val="20"/>
              </w:rPr>
              <w:t>398,657 (19.8)</w:t>
            </w:r>
          </w:p>
        </w:tc>
      </w:tr>
    </w:tbl>
    <w:p w14:paraId="4CE25710" w14:textId="5740E88C" w:rsidR="00BB3FCA" w:rsidRPr="007F4612" w:rsidRDefault="00DF7A69" w:rsidP="007F4612">
      <w:pPr>
        <w:spacing w:after="0" w:line="240" w:lineRule="auto"/>
        <w:rPr>
          <w:rFonts w:ascii="Times New Roman" w:hAnsi="Times New Roman" w:hint="eastAsia"/>
          <w:sz w:val="20"/>
          <w:szCs w:val="20"/>
        </w:rPr>
      </w:pPr>
      <w:proofErr w:type="spellStart"/>
      <w:r w:rsidRPr="00DF7A69">
        <w:rPr>
          <w:rFonts w:ascii="Times New Roman" w:hAnsi="Times New Roman"/>
          <w:sz w:val="20"/>
          <w:szCs w:val="20"/>
        </w:rPr>
        <w:t>MetS</w:t>
      </w:r>
      <w:proofErr w:type="spellEnd"/>
      <w:r w:rsidRPr="00DF7A69">
        <w:rPr>
          <w:rFonts w:ascii="Times New Roman" w:hAnsi="Times New Roman"/>
          <w:sz w:val="20"/>
          <w:szCs w:val="20"/>
        </w:rPr>
        <w:t>, metabolic syndrome</w:t>
      </w:r>
      <w:r w:rsidRPr="00DF7A69">
        <w:rPr>
          <w:rFonts w:ascii="Times New Roman" w:eastAsia="맑은 고딕" w:hAnsi="Times New Roman" w:cs="Times New Roman"/>
          <w:sz w:val="20"/>
          <w:szCs w:val="20"/>
        </w:rPr>
        <w:t>.</w:t>
      </w:r>
    </w:p>
    <w:sectPr w:rsidR="00BB3FCA" w:rsidRPr="007F4612" w:rsidSect="007F4612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19EFA" w14:textId="77777777" w:rsidR="00C43921" w:rsidRDefault="00C43921" w:rsidP="00774D48">
      <w:pPr>
        <w:spacing w:after="0" w:line="240" w:lineRule="auto"/>
      </w:pPr>
      <w:r>
        <w:separator/>
      </w:r>
    </w:p>
  </w:endnote>
  <w:endnote w:type="continuationSeparator" w:id="0">
    <w:p w14:paraId="42D25DF7" w14:textId="77777777" w:rsidR="00C43921" w:rsidRDefault="00C43921" w:rsidP="0077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8A0FA" w14:textId="77777777" w:rsidR="00C43921" w:rsidRDefault="00C43921" w:rsidP="00774D48">
      <w:pPr>
        <w:spacing w:after="0" w:line="240" w:lineRule="auto"/>
      </w:pPr>
      <w:r>
        <w:separator/>
      </w:r>
    </w:p>
  </w:footnote>
  <w:footnote w:type="continuationSeparator" w:id="0">
    <w:p w14:paraId="64F53CCF" w14:textId="77777777" w:rsidR="00C43921" w:rsidRDefault="00C43921" w:rsidP="00774D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U0MTI3NTeyNDZU0lEKTi0uzszPAykwNK4FAHeJHvItAAAA"/>
  </w:docVars>
  <w:rsids>
    <w:rsidRoot w:val="00137EB3"/>
    <w:rsid w:val="00024643"/>
    <w:rsid w:val="00027697"/>
    <w:rsid w:val="000331AE"/>
    <w:rsid w:val="0005558F"/>
    <w:rsid w:val="00067D43"/>
    <w:rsid w:val="00075CA1"/>
    <w:rsid w:val="00095FC6"/>
    <w:rsid w:val="000B3354"/>
    <w:rsid w:val="000D2CAB"/>
    <w:rsid w:val="000E5AF5"/>
    <w:rsid w:val="000F49C7"/>
    <w:rsid w:val="00120092"/>
    <w:rsid w:val="00137EB3"/>
    <w:rsid w:val="00167BF3"/>
    <w:rsid w:val="001835EF"/>
    <w:rsid w:val="001B591A"/>
    <w:rsid w:val="001D3DAD"/>
    <w:rsid w:val="001D685E"/>
    <w:rsid w:val="001E75D4"/>
    <w:rsid w:val="00204F8C"/>
    <w:rsid w:val="002176A6"/>
    <w:rsid w:val="00217776"/>
    <w:rsid w:val="00235A7B"/>
    <w:rsid w:val="00256E56"/>
    <w:rsid w:val="00260BB7"/>
    <w:rsid w:val="002815AB"/>
    <w:rsid w:val="00293FD8"/>
    <w:rsid w:val="002A3551"/>
    <w:rsid w:val="002E5AED"/>
    <w:rsid w:val="002F58CC"/>
    <w:rsid w:val="00300665"/>
    <w:rsid w:val="00320008"/>
    <w:rsid w:val="00382326"/>
    <w:rsid w:val="003B41C8"/>
    <w:rsid w:val="00425484"/>
    <w:rsid w:val="00453D6A"/>
    <w:rsid w:val="004A4033"/>
    <w:rsid w:val="004C77A8"/>
    <w:rsid w:val="004E6941"/>
    <w:rsid w:val="00533B38"/>
    <w:rsid w:val="00540C84"/>
    <w:rsid w:val="00540D6C"/>
    <w:rsid w:val="00597F3C"/>
    <w:rsid w:val="005B7A4F"/>
    <w:rsid w:val="005D2F16"/>
    <w:rsid w:val="005F34A6"/>
    <w:rsid w:val="00607FC6"/>
    <w:rsid w:val="0066657B"/>
    <w:rsid w:val="00675D4A"/>
    <w:rsid w:val="00694D65"/>
    <w:rsid w:val="006B0493"/>
    <w:rsid w:val="006B56E3"/>
    <w:rsid w:val="006B77DD"/>
    <w:rsid w:val="006D0B6A"/>
    <w:rsid w:val="006E4F76"/>
    <w:rsid w:val="006F4C6E"/>
    <w:rsid w:val="0070137E"/>
    <w:rsid w:val="00706497"/>
    <w:rsid w:val="007101DA"/>
    <w:rsid w:val="007250FB"/>
    <w:rsid w:val="00742E5F"/>
    <w:rsid w:val="00752395"/>
    <w:rsid w:val="00774D48"/>
    <w:rsid w:val="00775C60"/>
    <w:rsid w:val="0078351D"/>
    <w:rsid w:val="007B600C"/>
    <w:rsid w:val="007C7EFE"/>
    <w:rsid w:val="007F052E"/>
    <w:rsid w:val="007F4612"/>
    <w:rsid w:val="007F785C"/>
    <w:rsid w:val="008020F2"/>
    <w:rsid w:val="0080658A"/>
    <w:rsid w:val="00811F07"/>
    <w:rsid w:val="0084103D"/>
    <w:rsid w:val="008F36EB"/>
    <w:rsid w:val="00903D3B"/>
    <w:rsid w:val="009242C4"/>
    <w:rsid w:val="00977553"/>
    <w:rsid w:val="009A1315"/>
    <w:rsid w:val="009B2BC1"/>
    <w:rsid w:val="009F15FF"/>
    <w:rsid w:val="009F2B3C"/>
    <w:rsid w:val="00A0558C"/>
    <w:rsid w:val="00A14937"/>
    <w:rsid w:val="00A309C1"/>
    <w:rsid w:val="00A60BAE"/>
    <w:rsid w:val="00A668A4"/>
    <w:rsid w:val="00A71E15"/>
    <w:rsid w:val="00AB4833"/>
    <w:rsid w:val="00AB60AF"/>
    <w:rsid w:val="00AC14FA"/>
    <w:rsid w:val="00AE1698"/>
    <w:rsid w:val="00AE6A6D"/>
    <w:rsid w:val="00AF111E"/>
    <w:rsid w:val="00B16BD4"/>
    <w:rsid w:val="00B219EE"/>
    <w:rsid w:val="00B27D75"/>
    <w:rsid w:val="00B33BEE"/>
    <w:rsid w:val="00B40317"/>
    <w:rsid w:val="00B5105A"/>
    <w:rsid w:val="00B51AD9"/>
    <w:rsid w:val="00B606B2"/>
    <w:rsid w:val="00B60B9E"/>
    <w:rsid w:val="00B61650"/>
    <w:rsid w:val="00B627A5"/>
    <w:rsid w:val="00B64D99"/>
    <w:rsid w:val="00B97954"/>
    <w:rsid w:val="00BB3FCA"/>
    <w:rsid w:val="00BB6B24"/>
    <w:rsid w:val="00BF3F48"/>
    <w:rsid w:val="00C25E3B"/>
    <w:rsid w:val="00C30276"/>
    <w:rsid w:val="00C33118"/>
    <w:rsid w:val="00C43921"/>
    <w:rsid w:val="00C54F52"/>
    <w:rsid w:val="00C6306A"/>
    <w:rsid w:val="00C7648C"/>
    <w:rsid w:val="00C96163"/>
    <w:rsid w:val="00CC2981"/>
    <w:rsid w:val="00CD4854"/>
    <w:rsid w:val="00CD7FE5"/>
    <w:rsid w:val="00CE6803"/>
    <w:rsid w:val="00CF3961"/>
    <w:rsid w:val="00D01523"/>
    <w:rsid w:val="00D47FF7"/>
    <w:rsid w:val="00D670EE"/>
    <w:rsid w:val="00D93EF0"/>
    <w:rsid w:val="00DB2ACD"/>
    <w:rsid w:val="00DC2348"/>
    <w:rsid w:val="00DD3BBD"/>
    <w:rsid w:val="00DF53A5"/>
    <w:rsid w:val="00DF7A69"/>
    <w:rsid w:val="00E26BA5"/>
    <w:rsid w:val="00E273FF"/>
    <w:rsid w:val="00E34FDF"/>
    <w:rsid w:val="00E57EA6"/>
    <w:rsid w:val="00E66B27"/>
    <w:rsid w:val="00E87850"/>
    <w:rsid w:val="00E92947"/>
    <w:rsid w:val="00E9484C"/>
    <w:rsid w:val="00F20FAF"/>
    <w:rsid w:val="00F32B3A"/>
    <w:rsid w:val="00F65FFF"/>
    <w:rsid w:val="00F710C0"/>
    <w:rsid w:val="00F822F3"/>
    <w:rsid w:val="00F84B5A"/>
    <w:rsid w:val="00F967E1"/>
    <w:rsid w:val="00F96E15"/>
    <w:rsid w:val="00FA42A6"/>
    <w:rsid w:val="00FA64FE"/>
    <w:rsid w:val="00FB52BD"/>
    <w:rsid w:val="00FE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8934A"/>
  <w15:chartTrackingRefBased/>
  <w15:docId w15:val="{4B411FC8-6D7E-491C-8693-5843D318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E4F76"/>
  </w:style>
  <w:style w:type="paragraph" w:styleId="a4">
    <w:name w:val="footer"/>
    <w:basedOn w:val="a"/>
    <w:link w:val="Char0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E4F76"/>
  </w:style>
  <w:style w:type="character" w:styleId="a5">
    <w:name w:val="annotation reference"/>
    <w:basedOn w:val="a0"/>
    <w:uiPriority w:val="99"/>
    <w:semiHidden/>
    <w:unhideWhenUsed/>
    <w:rsid w:val="003B41C8"/>
    <w:rPr>
      <w:sz w:val="18"/>
      <w:szCs w:val="18"/>
    </w:rPr>
  </w:style>
  <w:style w:type="paragraph" w:styleId="a6">
    <w:name w:val="annotation text"/>
    <w:basedOn w:val="a"/>
    <w:link w:val="Char1"/>
    <w:uiPriority w:val="99"/>
    <w:unhideWhenUsed/>
    <w:rsid w:val="003B41C8"/>
  </w:style>
  <w:style w:type="character" w:customStyle="1" w:styleId="Char1">
    <w:name w:val="메모 텍스트 Char"/>
    <w:basedOn w:val="a0"/>
    <w:link w:val="a6"/>
    <w:uiPriority w:val="99"/>
    <w:rsid w:val="003B41C8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3B41C8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3B41C8"/>
    <w:rPr>
      <w:b/>
      <w:bCs/>
    </w:rPr>
  </w:style>
  <w:style w:type="paragraph" w:styleId="a8">
    <w:name w:val="Balloon Text"/>
    <w:basedOn w:val="a"/>
    <w:link w:val="Char3"/>
    <w:uiPriority w:val="99"/>
    <w:semiHidden/>
    <w:unhideWhenUsed/>
    <w:rsid w:val="00067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067D43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7F05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5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26DEE-332B-4718-B462-CE8CB8545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</dc:creator>
  <cp:lastModifiedBy>이제인</cp:lastModifiedBy>
  <cp:revision>2</cp:revision>
  <dcterms:created xsi:type="dcterms:W3CDTF">2023-08-04T00:55:00Z</dcterms:created>
  <dcterms:modified xsi:type="dcterms:W3CDTF">2023-08-04T00:55:00Z</dcterms:modified>
</cp:coreProperties>
</file>